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D3AC70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>Федеральное государственное автономное образовательное учреждение </w:t>
      </w:r>
    </w:p>
    <w:p w14:paraId="418B13F6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 xml:space="preserve">высшего образования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 xml:space="preserve">"Национальный исследовательский университет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>"Высшая школа экономики"</w:t>
      </w:r>
    </w:p>
    <w:p w14:paraId="04215A2B" w14:textId="77777777" w:rsidR="00141990" w:rsidRPr="000D2F16" w:rsidRDefault="008A1B86" w:rsidP="008A1B86">
      <w:pPr>
        <w:spacing w:after="0" w:line="240" w:lineRule="auto"/>
        <w:jc w:val="center"/>
        <w:rPr>
          <w:rFonts w:eastAsia="Times New Roman"/>
          <w:lang w:eastAsia="ru-RU"/>
        </w:rPr>
      </w:pPr>
      <w:r w:rsidRPr="000D2F16">
        <w:rPr>
          <w:rFonts w:eastAsia="Times New Roman"/>
          <w:lang w:eastAsia="ru-RU"/>
        </w:rPr>
        <w:t xml:space="preserve">Московский институт электроники и математики </w:t>
      </w:r>
    </w:p>
    <w:p w14:paraId="0F89A4F4" w14:textId="100EFC2F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 xml:space="preserve">им. </w:t>
      </w:r>
      <w:r w:rsidR="00566D7D" w:rsidRPr="000D2F16">
        <w:rPr>
          <w:rFonts w:eastAsia="Times New Roman"/>
          <w:lang w:eastAsia="ru-RU"/>
        </w:rPr>
        <w:t>А. Н.</w:t>
      </w:r>
      <w:r w:rsidRPr="000D2F16">
        <w:rPr>
          <w:rFonts w:eastAsia="Times New Roman"/>
          <w:lang w:eastAsia="ru-RU"/>
        </w:rPr>
        <w:t xml:space="preserve"> Тихонова НИУ ВШЭ</w:t>
      </w:r>
    </w:p>
    <w:p w14:paraId="2E89DD4A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>Департамент компьютерной инженерии</w:t>
      </w:r>
    </w:p>
    <w:p w14:paraId="79FB1FA5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31F9ECE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5C01825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60AA17D7" w14:textId="5357E10D" w:rsidR="00AF7EAA" w:rsidRPr="00D2644B" w:rsidRDefault="00AF7EAA" w:rsidP="007F3403">
      <w:pPr>
        <w:spacing w:after="0" w:line="240" w:lineRule="auto"/>
        <w:jc w:val="center"/>
        <w:rPr>
          <w:rFonts w:eastAsia="Times New Roman"/>
          <w:szCs w:val="36"/>
          <w:lang w:eastAsia="ru-RU"/>
        </w:rPr>
      </w:pPr>
      <w:r w:rsidRPr="00AF7EAA">
        <w:rPr>
          <w:rFonts w:eastAsia="Times New Roman"/>
          <w:szCs w:val="36"/>
          <w:lang w:eastAsia="ru-RU"/>
        </w:rPr>
        <w:t>Лабораторная работа</w:t>
      </w:r>
      <w:r w:rsidR="007F3403" w:rsidRPr="00AF7EAA">
        <w:rPr>
          <w:rFonts w:eastAsia="Times New Roman"/>
          <w:szCs w:val="36"/>
          <w:lang w:eastAsia="ru-RU"/>
        </w:rPr>
        <w:t xml:space="preserve"> </w:t>
      </w:r>
      <w:r w:rsidRPr="00AF7EAA">
        <w:rPr>
          <w:rFonts w:eastAsia="Times New Roman"/>
          <w:szCs w:val="36"/>
          <w:lang w:eastAsia="ru-RU"/>
        </w:rPr>
        <w:t>№</w:t>
      </w:r>
      <w:r w:rsidR="00D2644B" w:rsidRPr="00D2644B">
        <w:rPr>
          <w:rFonts w:eastAsia="Times New Roman"/>
          <w:szCs w:val="36"/>
          <w:lang w:eastAsia="ru-RU"/>
        </w:rPr>
        <w:t>2</w:t>
      </w:r>
    </w:p>
    <w:p w14:paraId="08EC69AF" w14:textId="355A00F7" w:rsidR="00AF7EAA" w:rsidRDefault="00AF7EAA" w:rsidP="007F3403">
      <w:pPr>
        <w:spacing w:after="0" w:line="240" w:lineRule="auto"/>
        <w:jc w:val="center"/>
        <w:rPr>
          <w:rFonts w:eastAsia="Times New Roman"/>
          <w:sz w:val="32"/>
          <w:szCs w:val="36"/>
          <w:lang w:eastAsia="ru-RU"/>
        </w:rPr>
      </w:pPr>
      <w:r>
        <w:rPr>
          <w:rFonts w:eastAsia="Times New Roman"/>
          <w:sz w:val="32"/>
          <w:szCs w:val="36"/>
          <w:lang w:eastAsia="ru-RU"/>
        </w:rPr>
        <w:t>по теме</w:t>
      </w:r>
      <w:r w:rsidRPr="004D2204">
        <w:rPr>
          <w:rFonts w:eastAsia="Times New Roman"/>
          <w:sz w:val="32"/>
          <w:szCs w:val="36"/>
          <w:lang w:eastAsia="ru-RU"/>
        </w:rPr>
        <w:t>:</w:t>
      </w:r>
      <w:r w:rsidR="007F3403" w:rsidRPr="000D2F16">
        <w:rPr>
          <w:rFonts w:eastAsia="Times New Roman"/>
          <w:sz w:val="32"/>
          <w:szCs w:val="36"/>
          <w:lang w:eastAsia="ru-RU"/>
        </w:rPr>
        <w:t xml:space="preserve"> </w:t>
      </w:r>
    </w:p>
    <w:p w14:paraId="1C5268B2" w14:textId="52C15C44" w:rsidR="007F3403" w:rsidRPr="000D2F16" w:rsidRDefault="001755BC" w:rsidP="00AF7EAA">
      <w:pPr>
        <w:spacing w:line="240" w:lineRule="auto"/>
        <w:jc w:val="center"/>
        <w:rPr>
          <w:rFonts w:eastAsia="Times New Roman"/>
          <w:sz w:val="32"/>
          <w:szCs w:val="36"/>
          <w:lang w:eastAsia="ru-RU"/>
        </w:rPr>
      </w:pPr>
      <w:r w:rsidRPr="00AF7EAA">
        <w:rPr>
          <w:rFonts w:eastAsia="Times New Roman"/>
          <w:sz w:val="24"/>
          <w:szCs w:val="36"/>
          <w:lang w:eastAsia="ru-RU"/>
        </w:rPr>
        <w:t>«</w:t>
      </w:r>
      <w:r w:rsidR="00F005F4" w:rsidRPr="00F005F4">
        <w:rPr>
          <w:rFonts w:eastAsia="Times New Roman"/>
          <w:sz w:val="24"/>
          <w:szCs w:val="36"/>
          <w:lang w:eastAsia="ru-RU"/>
        </w:rPr>
        <w:t>Установка и знакомство с Jenkins</w:t>
      </w:r>
      <w:r w:rsidRPr="00AF7EAA">
        <w:rPr>
          <w:rFonts w:eastAsia="Times New Roman"/>
          <w:sz w:val="24"/>
          <w:szCs w:val="36"/>
          <w:lang w:eastAsia="ru-RU"/>
        </w:rPr>
        <w:t>»</w:t>
      </w:r>
    </w:p>
    <w:p w14:paraId="102FED1B" w14:textId="7FF5A5A4" w:rsidR="008A1B8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5A40EC67" w14:textId="77777777" w:rsidR="00AF7EAA" w:rsidRPr="00AF7EAA" w:rsidRDefault="007F3403" w:rsidP="00AF7EAA">
      <w:pPr>
        <w:spacing w:after="240" w:line="240" w:lineRule="auto"/>
        <w:jc w:val="center"/>
        <w:rPr>
          <w:rFonts w:eastAsia="Times New Roman"/>
          <w:sz w:val="32"/>
          <w:szCs w:val="36"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 xml:space="preserve">По дисциплине </w:t>
      </w:r>
    </w:p>
    <w:p w14:paraId="2AF52F90" w14:textId="2BC1AE0D" w:rsidR="008A1B86" w:rsidRPr="000D2F16" w:rsidRDefault="001755BC" w:rsidP="00AF7EAA">
      <w:pPr>
        <w:spacing w:after="240" w:line="240" w:lineRule="auto"/>
        <w:jc w:val="center"/>
        <w:rPr>
          <w:rFonts w:eastAsia="Times New Roman"/>
          <w:b/>
          <w:bCs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>«</w:t>
      </w:r>
      <w:r w:rsidR="00224B7E" w:rsidRPr="00224B7E">
        <w:rPr>
          <w:rFonts w:eastAsia="Times New Roman"/>
          <w:sz w:val="32"/>
          <w:szCs w:val="36"/>
          <w:lang w:eastAsia="ru-RU"/>
        </w:rPr>
        <w:t>Проектный семинар "Инструментальные средства программирования"</w:t>
      </w:r>
      <w:r w:rsidRPr="00AF7EAA">
        <w:rPr>
          <w:rFonts w:eastAsia="Times New Roman"/>
          <w:sz w:val="32"/>
          <w:szCs w:val="36"/>
          <w:lang w:eastAsia="ru-RU"/>
        </w:rPr>
        <w:t>»</w:t>
      </w:r>
      <w:r w:rsidR="008A1B86" w:rsidRPr="000D2F16">
        <w:rPr>
          <w:rFonts w:eastAsia="Times New Roman"/>
          <w:sz w:val="24"/>
          <w:szCs w:val="24"/>
          <w:lang w:eastAsia="ru-RU"/>
        </w:rPr>
        <w:br/>
      </w:r>
    </w:p>
    <w:p w14:paraId="1B2E7457" w14:textId="77777777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6031FCF4" w14:textId="202F3D2E" w:rsidR="008A1B86" w:rsidRPr="000D2F16" w:rsidRDefault="008A1B86" w:rsidP="008A1B86">
      <w:pPr>
        <w:spacing w:after="0" w:line="240" w:lineRule="auto"/>
        <w:ind w:left="4248" w:firstLine="708"/>
        <w:rPr>
          <w:rFonts w:eastAsia="Times New Roman"/>
          <w:b/>
          <w:bCs/>
          <w:lang w:eastAsia="ru-RU"/>
        </w:rPr>
      </w:pPr>
    </w:p>
    <w:tbl>
      <w:tblPr>
        <w:tblStyle w:val="a7"/>
        <w:tblW w:w="0" w:type="auto"/>
        <w:tblInd w:w="65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2"/>
        <w:gridCol w:w="2213"/>
      </w:tblGrid>
      <w:tr w:rsidR="00AF7EAA" w14:paraId="4C8CEC19" w14:textId="77777777" w:rsidTr="00D03360">
        <w:tc>
          <w:tcPr>
            <w:tcW w:w="1134" w:type="dxa"/>
          </w:tcPr>
          <w:p w14:paraId="179A7053" w14:textId="224E71D9" w:rsidR="00AF7EAA" w:rsidRDefault="00AF7EAA" w:rsidP="00D03360">
            <w:pPr>
              <w:spacing w:after="200"/>
              <w:rPr>
                <w:rFonts w:eastAsia="Times New Roman"/>
                <w:b/>
                <w:bCs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Группа:</w:t>
            </w:r>
          </w:p>
        </w:tc>
        <w:tc>
          <w:tcPr>
            <w:tcW w:w="2261" w:type="dxa"/>
          </w:tcPr>
          <w:p w14:paraId="1AD3DB33" w14:textId="160867AA" w:rsidR="00AF7EAA" w:rsidRPr="00311C28" w:rsidRDefault="00311C28" w:rsidP="00141990">
            <w:pPr>
              <w:spacing w:after="200"/>
              <w:jc w:val="center"/>
              <w:rPr>
                <w:rFonts w:eastAsia="Times New Roman"/>
                <w:b/>
                <w:bCs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БИВ-224</w:t>
            </w:r>
          </w:p>
        </w:tc>
      </w:tr>
      <w:tr w:rsidR="00AF7EAA" w14:paraId="3B7ED469" w14:textId="77777777" w:rsidTr="00D03360">
        <w:tc>
          <w:tcPr>
            <w:tcW w:w="1134" w:type="dxa"/>
          </w:tcPr>
          <w:p w14:paraId="554A5A3D" w14:textId="2541087E" w:rsidR="00AF7EAA" w:rsidRDefault="00AF7EAA" w:rsidP="00D03360">
            <w:pPr>
              <w:spacing w:after="200"/>
              <w:rPr>
                <w:rFonts w:eastAsia="Times New Roman"/>
                <w:b/>
                <w:bCs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Студент</w:t>
            </w:r>
            <w:r w:rsidRPr="000D2F16">
              <w:rPr>
                <w:rFonts w:eastAsia="Times New Roman"/>
                <w:b/>
                <w:lang w:eastAsia="ru-RU"/>
              </w:rPr>
              <w:t>:</w:t>
            </w:r>
          </w:p>
        </w:tc>
        <w:tc>
          <w:tcPr>
            <w:tcW w:w="2261" w:type="dxa"/>
          </w:tcPr>
          <w:p w14:paraId="2074CA3A" w14:textId="260A43AA" w:rsidR="00AF7EAA" w:rsidRDefault="00311C28" w:rsidP="00141990">
            <w:pPr>
              <w:spacing w:after="200"/>
              <w:jc w:val="center"/>
              <w:rPr>
                <w:rFonts w:eastAsia="Times New Roman"/>
                <w:b/>
                <w:bCs/>
                <w:lang w:eastAsia="ru-RU"/>
              </w:rPr>
            </w:pPr>
            <w:proofErr w:type="spellStart"/>
            <w:r>
              <w:rPr>
                <w:rFonts w:eastAsia="Times New Roman"/>
                <w:b/>
                <w:lang w:eastAsia="ru-RU"/>
              </w:rPr>
              <w:t>Болезнов</w:t>
            </w:r>
            <w:proofErr w:type="spellEnd"/>
            <w:r>
              <w:rPr>
                <w:rFonts w:eastAsia="Times New Roman"/>
                <w:b/>
                <w:lang w:eastAsia="ru-RU"/>
              </w:rPr>
              <w:t xml:space="preserve"> Степан</w:t>
            </w:r>
          </w:p>
        </w:tc>
      </w:tr>
    </w:tbl>
    <w:p w14:paraId="5F17AAF0" w14:textId="77777777" w:rsidR="00A85B34" w:rsidRPr="000D2F16" w:rsidRDefault="00A85B34" w:rsidP="00141990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18201604" w14:textId="21F9650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77A4B120" w14:textId="042C09B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287CA8E3" w14:textId="5167E148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193A78AD" w14:textId="73343F70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3672AD8A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00FA6489" w14:textId="763B3361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582F0487" w14:textId="1ECD854A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4D7F1DFB" w14:textId="20AE059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4F186E48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3524629B" w14:textId="4A1EB955" w:rsidR="00141990" w:rsidRPr="000D2F16" w:rsidRDefault="008A1B86" w:rsidP="00141990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  <w:r w:rsidRPr="000D2F16">
        <w:rPr>
          <w:rFonts w:eastAsia="Times New Roman"/>
          <w:b/>
          <w:lang w:eastAsia="ru-RU"/>
        </w:rPr>
        <w:t>Москва 202</w:t>
      </w:r>
      <w:r w:rsidR="00224B7E">
        <w:rPr>
          <w:rFonts w:eastAsia="Times New Roman"/>
          <w:b/>
          <w:lang w:eastAsia="ru-RU"/>
        </w:rPr>
        <w:t>5</w:t>
      </w:r>
      <w:r w:rsidR="00141990" w:rsidRPr="000D2F16">
        <w:rPr>
          <w:rFonts w:eastAsia="Times New Roman"/>
          <w:b/>
          <w:lang w:eastAsia="ru-RU"/>
        </w:rPr>
        <w:br w:type="page"/>
      </w:r>
    </w:p>
    <w:sdt>
      <w:sdtPr>
        <w:rPr>
          <w:sz w:val="24"/>
        </w:rPr>
        <w:id w:val="-3389458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5E0EB5A" w14:textId="5696EBD0" w:rsidR="00A85B34" w:rsidRPr="000D2F16" w:rsidRDefault="00A85B34" w:rsidP="003E57DC">
          <w:pPr>
            <w:rPr>
              <w:b/>
            </w:rPr>
          </w:pPr>
          <w:r w:rsidRPr="000D2F16">
            <w:rPr>
              <w:b/>
            </w:rPr>
            <w:t>Оглавление</w:t>
          </w:r>
        </w:p>
        <w:p w14:paraId="26E893E1" w14:textId="76F08094" w:rsidR="00BD3192" w:rsidRDefault="00A85B34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ru-RU"/>
            </w:rPr>
          </w:pPr>
          <w:r w:rsidRPr="000D2F16">
            <w:rPr>
              <w:b/>
              <w:bCs/>
            </w:rPr>
            <w:fldChar w:fldCharType="begin"/>
          </w:r>
          <w:r w:rsidRPr="000D2F16">
            <w:rPr>
              <w:b/>
            </w:rPr>
            <w:instrText xml:space="preserve"> TOC \o "1-3" \h \z \u </w:instrText>
          </w:r>
          <w:r w:rsidRPr="000D2F16">
            <w:rPr>
              <w:b/>
              <w:bCs/>
            </w:rPr>
            <w:fldChar w:fldCharType="separate"/>
          </w:r>
          <w:hyperlink w:anchor="_Toc191831316" w:history="1">
            <w:r w:rsidR="00BD3192" w:rsidRPr="0066529D">
              <w:rPr>
                <w:rStyle w:val="a4"/>
                <w:noProof/>
              </w:rPr>
              <w:t>Ход работы</w:t>
            </w:r>
            <w:r w:rsidR="00BD3192">
              <w:rPr>
                <w:noProof/>
                <w:webHidden/>
              </w:rPr>
              <w:tab/>
            </w:r>
            <w:r w:rsidR="00BD3192">
              <w:rPr>
                <w:noProof/>
                <w:webHidden/>
              </w:rPr>
              <w:fldChar w:fldCharType="begin"/>
            </w:r>
            <w:r w:rsidR="00BD3192">
              <w:rPr>
                <w:noProof/>
                <w:webHidden/>
              </w:rPr>
              <w:instrText xml:space="preserve"> PAGEREF _Toc191831316 \h </w:instrText>
            </w:r>
            <w:r w:rsidR="00BD3192">
              <w:rPr>
                <w:noProof/>
                <w:webHidden/>
              </w:rPr>
            </w:r>
            <w:r w:rsidR="00BD3192">
              <w:rPr>
                <w:noProof/>
                <w:webHidden/>
              </w:rPr>
              <w:fldChar w:fldCharType="separate"/>
            </w:r>
            <w:r w:rsidR="00BD3192">
              <w:rPr>
                <w:noProof/>
                <w:webHidden/>
              </w:rPr>
              <w:t>3</w:t>
            </w:r>
            <w:r w:rsidR="00BD3192">
              <w:rPr>
                <w:noProof/>
                <w:webHidden/>
              </w:rPr>
              <w:fldChar w:fldCharType="end"/>
            </w:r>
          </w:hyperlink>
        </w:p>
        <w:p w14:paraId="437DDAD5" w14:textId="2C88605C" w:rsidR="00BD3192" w:rsidRDefault="00BD3192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1831317" w:history="1">
            <w:r w:rsidRPr="0066529D">
              <w:rPr>
                <w:rStyle w:val="a4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31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1C9FE" w14:textId="3A7EA0B8" w:rsidR="00A85B34" w:rsidRPr="000D2F16" w:rsidRDefault="00A85B34">
          <w:pPr>
            <w:rPr>
              <w:sz w:val="24"/>
            </w:rPr>
          </w:pPr>
          <w:r w:rsidRPr="000D2F16">
            <w:rPr>
              <w:b/>
              <w:bCs/>
            </w:rPr>
            <w:fldChar w:fldCharType="end"/>
          </w:r>
        </w:p>
      </w:sdtContent>
    </w:sdt>
    <w:p w14:paraId="3F79ADDD" w14:textId="0BE004A3" w:rsidR="00953D3D" w:rsidRPr="009F46EE" w:rsidRDefault="00A85B34" w:rsidP="0038088F">
      <w:pPr>
        <w:pStyle w:val="1"/>
        <w:rPr>
          <w:sz w:val="28"/>
          <w:szCs w:val="28"/>
        </w:rPr>
      </w:pPr>
      <w:r w:rsidRPr="000D2F16">
        <w:rPr>
          <w:rFonts w:eastAsia="Times New Roman"/>
          <w:lang w:eastAsia="ru-RU"/>
        </w:rPr>
        <w:br w:type="page"/>
      </w:r>
      <w:bookmarkStart w:id="0" w:name="_GoBack"/>
      <w:bookmarkEnd w:id="0"/>
    </w:p>
    <w:p w14:paraId="423C1473" w14:textId="4E30447D" w:rsidR="00953D3D" w:rsidRPr="00953D3D" w:rsidRDefault="00C4361C" w:rsidP="0038088F">
      <w:pPr>
        <w:pStyle w:val="1"/>
      </w:pPr>
      <w:bookmarkStart w:id="1" w:name="_Toc55065074"/>
      <w:bookmarkStart w:id="2" w:name="_Toc191831316"/>
      <w:r>
        <w:lastRenderedPageBreak/>
        <w:t>Ход работы</w:t>
      </w:r>
      <w:bookmarkEnd w:id="2"/>
    </w:p>
    <w:p w14:paraId="45362215" w14:textId="2E501200" w:rsidR="00240ECD" w:rsidRPr="00F005F4" w:rsidRDefault="00D2644B">
      <w:pPr>
        <w:rPr>
          <w:lang w:val="en-US"/>
        </w:rPr>
      </w:pPr>
      <w:r w:rsidRPr="00F005F4">
        <w:t xml:space="preserve">В ходе работы сначала были установлены новые версии </w:t>
      </w:r>
      <w:proofErr w:type="spellStart"/>
      <w:r w:rsidRPr="00F005F4">
        <w:rPr>
          <w:lang w:val="en-US"/>
        </w:rPr>
        <w:t>Virtualbox</w:t>
      </w:r>
      <w:proofErr w:type="spellEnd"/>
      <w:r w:rsidRPr="00F005F4">
        <w:t xml:space="preserve"> и </w:t>
      </w:r>
      <w:r w:rsidRPr="00F005F4">
        <w:rPr>
          <w:lang w:val="en-US"/>
        </w:rPr>
        <w:t>vagrant</w:t>
      </w:r>
      <w:r w:rsidRPr="00F005F4">
        <w:t xml:space="preserve">. Затем был создан </w:t>
      </w:r>
      <w:proofErr w:type="spellStart"/>
      <w:r w:rsidRPr="00F005F4">
        <w:rPr>
          <w:lang w:val="en-US"/>
        </w:rPr>
        <w:t>Vargantfile</w:t>
      </w:r>
      <w:proofErr w:type="spellEnd"/>
      <w:r w:rsidRPr="00F005F4">
        <w:t xml:space="preserve"> для удаленного запуска </w:t>
      </w:r>
      <w:r w:rsidRPr="00F005F4">
        <w:rPr>
          <w:lang w:val="en-US"/>
        </w:rPr>
        <w:t>Jenkins:</w:t>
      </w:r>
    </w:p>
    <w:p w14:paraId="50CF5441" w14:textId="741B15A0" w:rsidR="00D2644B" w:rsidRPr="00F005F4" w:rsidRDefault="00D2644B">
      <w:pPr>
        <w:rPr>
          <w:lang w:val="en-US"/>
        </w:rPr>
      </w:pPr>
      <w:r w:rsidRPr="00F005F4">
        <w:rPr>
          <w:lang w:val="en-US"/>
        </w:rPr>
        <w:drawing>
          <wp:inline distT="0" distB="0" distL="0" distR="0" wp14:anchorId="080A3EC3" wp14:editId="66AD543F">
            <wp:extent cx="4662192" cy="4876800"/>
            <wp:effectExtent l="0" t="0" r="508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67599" cy="4882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99EC6" w14:textId="1CED7FD7" w:rsidR="00D2644B" w:rsidRPr="00F005F4" w:rsidRDefault="00D2644B">
      <w:r w:rsidRPr="00F005F4">
        <w:t xml:space="preserve">После ввода команды </w:t>
      </w:r>
      <w:proofErr w:type="spellStart"/>
      <w:r w:rsidRPr="00F005F4">
        <w:rPr>
          <w:lang w:val="en-US"/>
        </w:rPr>
        <w:t>vargrant</w:t>
      </w:r>
      <w:proofErr w:type="spellEnd"/>
      <w:r w:rsidRPr="00F005F4">
        <w:t xml:space="preserve"> </w:t>
      </w:r>
      <w:r w:rsidRPr="00F005F4">
        <w:rPr>
          <w:lang w:val="en-US"/>
        </w:rPr>
        <w:t>up</w:t>
      </w:r>
      <w:r w:rsidRPr="00F005F4">
        <w:t xml:space="preserve"> в терминале, начал</w:t>
      </w:r>
      <w:r w:rsidR="00F005F4" w:rsidRPr="00F005F4">
        <w:t>ось конфигурирование виртуальной машины.</w:t>
      </w:r>
    </w:p>
    <w:p w14:paraId="5E4E18B2" w14:textId="1EABE8A2" w:rsidR="00F005F4" w:rsidRPr="00F005F4" w:rsidRDefault="00F005F4">
      <w:r w:rsidRPr="00F005F4">
        <w:lastRenderedPageBreak/>
        <w:drawing>
          <wp:inline distT="0" distB="0" distL="0" distR="0" wp14:anchorId="556A3332" wp14:editId="5452E94B">
            <wp:extent cx="6299835" cy="4837430"/>
            <wp:effectExtent l="0" t="0" r="5715" b="127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483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84014" w14:textId="6918CC9E" w:rsidR="00F005F4" w:rsidRPr="00F005F4" w:rsidRDefault="00F005F4">
      <w:r w:rsidRPr="00F005F4">
        <w:t xml:space="preserve">А затем </w:t>
      </w:r>
      <w:r w:rsidRPr="00F005F4">
        <w:rPr>
          <w:lang w:val="en-US"/>
        </w:rPr>
        <w:t>Jenkins</w:t>
      </w:r>
      <w:r w:rsidRPr="00F005F4">
        <w:t xml:space="preserve"> и необходимых плагинов:</w:t>
      </w:r>
    </w:p>
    <w:p w14:paraId="050F5B4F" w14:textId="706CFB9E" w:rsidR="00D2644B" w:rsidRPr="00F005F4" w:rsidRDefault="00F005F4">
      <w:r w:rsidRPr="00F005F4">
        <w:drawing>
          <wp:inline distT="0" distB="0" distL="0" distR="0" wp14:anchorId="38CF009A" wp14:editId="11180A7C">
            <wp:extent cx="6299835" cy="3058795"/>
            <wp:effectExtent l="0" t="0" r="5715" b="825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DCCB8" w14:textId="13BADDA9" w:rsidR="00F005F4" w:rsidRPr="00F005F4" w:rsidRDefault="00F005F4">
      <w:r w:rsidRPr="00F005F4">
        <w:t xml:space="preserve">На этапе установки плагинов, на </w:t>
      </w:r>
      <w:r w:rsidRPr="00F005F4">
        <w:rPr>
          <w:lang w:val="en-US"/>
        </w:rPr>
        <w:t>localhost</w:t>
      </w:r>
      <w:r w:rsidRPr="00F005F4">
        <w:t xml:space="preserve"> уже был доступен </w:t>
      </w:r>
      <w:r w:rsidRPr="00F005F4">
        <w:rPr>
          <w:lang w:val="en-US"/>
        </w:rPr>
        <w:t>Jenkins</w:t>
      </w:r>
      <w:r w:rsidRPr="00F005F4">
        <w:t>, но зайти в него не получалось:</w:t>
      </w:r>
    </w:p>
    <w:p w14:paraId="10558E66" w14:textId="77777777" w:rsidR="00D2644B" w:rsidRPr="00F005F4" w:rsidRDefault="00D2644B">
      <w:pPr>
        <w:rPr>
          <w:lang w:val="en-US"/>
        </w:rPr>
      </w:pPr>
      <w:r w:rsidRPr="00F005F4">
        <w:rPr>
          <w:noProof/>
          <w:lang w:eastAsia="ru-RU"/>
        </w:rPr>
        <w:lastRenderedPageBreak/>
        <w:drawing>
          <wp:inline distT="0" distB="0" distL="0" distR="0" wp14:anchorId="406F5FDE" wp14:editId="4D6CF529">
            <wp:extent cx="6299835" cy="3734435"/>
            <wp:effectExtent l="0" t="0" r="571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73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443B6" w14:textId="39337CB8" w:rsidR="00D2644B" w:rsidRPr="00F005F4" w:rsidRDefault="00F005F4">
      <w:r w:rsidRPr="00F005F4">
        <w:t>А вот когда уже настройка была завершена и сервис перезапустился, все заработало и получилось войти в систему:</w:t>
      </w:r>
    </w:p>
    <w:p w14:paraId="07447F35" w14:textId="73AAD75C" w:rsidR="00F005F4" w:rsidRPr="00F005F4" w:rsidRDefault="00F005F4">
      <w:r w:rsidRPr="00F005F4">
        <w:drawing>
          <wp:inline distT="0" distB="0" distL="0" distR="0" wp14:anchorId="7C14EBE4" wp14:editId="3E93C181">
            <wp:extent cx="4442460" cy="1044888"/>
            <wp:effectExtent l="0" t="0" r="0" b="317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59182" cy="1048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25FF3" w14:textId="77777777" w:rsidR="00D2644B" w:rsidRPr="00F005F4" w:rsidRDefault="00D2644B">
      <w:pPr>
        <w:rPr>
          <w:lang w:val="en-US"/>
        </w:rPr>
      </w:pPr>
      <w:r w:rsidRPr="00F005F4">
        <w:rPr>
          <w:lang w:val="en-US"/>
        </w:rPr>
        <w:drawing>
          <wp:inline distT="0" distB="0" distL="0" distR="0" wp14:anchorId="7EDB46F5" wp14:editId="16CC1EFA">
            <wp:extent cx="6299835" cy="3369945"/>
            <wp:effectExtent l="0" t="0" r="5715" b="190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36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97F79" w14:textId="77777777" w:rsidR="00D2644B" w:rsidRPr="00F005F4" w:rsidRDefault="00D2644B">
      <w:pPr>
        <w:rPr>
          <w:lang w:val="en-US"/>
        </w:rPr>
      </w:pPr>
    </w:p>
    <w:p w14:paraId="2195667D" w14:textId="4355D8BD" w:rsidR="00D2644B" w:rsidRDefault="00D2644B">
      <w:pPr>
        <w:rPr>
          <w:lang w:val="en-US"/>
        </w:rPr>
      </w:pPr>
      <w:r w:rsidRPr="00F005F4">
        <w:rPr>
          <w:lang w:val="en-US"/>
        </w:rPr>
        <w:drawing>
          <wp:inline distT="0" distB="0" distL="0" distR="0" wp14:anchorId="0D20AD80" wp14:editId="4C6052ED">
            <wp:extent cx="6299835" cy="3306445"/>
            <wp:effectExtent l="0" t="0" r="5715" b="825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30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8B5BB" w14:textId="567E4C46" w:rsidR="00F005F4" w:rsidRDefault="00F005F4">
      <w:pPr>
        <w:rPr>
          <w:lang w:val="en-US"/>
        </w:rPr>
      </w:pPr>
      <w:r>
        <w:rPr>
          <w:lang w:val="en-US"/>
        </w:rPr>
        <w:br w:type="page"/>
      </w:r>
    </w:p>
    <w:p w14:paraId="4640EF99" w14:textId="11B1B7BF" w:rsidR="00F005F4" w:rsidRDefault="00F005F4" w:rsidP="0038088F">
      <w:pPr>
        <w:pStyle w:val="1"/>
      </w:pPr>
      <w:bookmarkStart w:id="3" w:name="_Toc191831317"/>
      <w:r w:rsidRPr="0038088F">
        <w:lastRenderedPageBreak/>
        <w:t>Выводы</w:t>
      </w:r>
      <w:bookmarkEnd w:id="3"/>
    </w:p>
    <w:p w14:paraId="40D04DD6" w14:textId="513BCFDD" w:rsidR="0038088F" w:rsidRPr="0038088F" w:rsidRDefault="0038088F" w:rsidP="0038088F">
      <w:pPr>
        <w:rPr>
          <w:lang w:eastAsia="ru-RU"/>
        </w:rPr>
      </w:pPr>
      <w:r w:rsidRPr="0038088F">
        <w:rPr>
          <w:lang w:eastAsia="ru-RU"/>
        </w:rPr>
        <w:t xml:space="preserve">В ходе выполнения данной работы была произведена установка и настройка </w:t>
      </w:r>
      <w:r w:rsidRPr="0038088F">
        <w:rPr>
          <w:bCs/>
          <w:lang w:eastAsia="ru-RU"/>
        </w:rPr>
        <w:t>Vagrant</w:t>
      </w:r>
      <w:r w:rsidRPr="0038088F">
        <w:rPr>
          <w:lang w:eastAsia="ru-RU"/>
        </w:rPr>
        <w:t xml:space="preserve"> и </w:t>
      </w:r>
      <w:r w:rsidRPr="0038088F">
        <w:rPr>
          <w:bCs/>
          <w:lang w:eastAsia="ru-RU"/>
        </w:rPr>
        <w:t>VirtualBox</w:t>
      </w:r>
      <w:r w:rsidRPr="0038088F">
        <w:rPr>
          <w:lang w:eastAsia="ru-RU"/>
        </w:rPr>
        <w:t xml:space="preserve"> для развертывания виртуальной машины с </w:t>
      </w:r>
      <w:r w:rsidRPr="0038088F">
        <w:rPr>
          <w:bCs/>
          <w:lang w:eastAsia="ru-RU"/>
        </w:rPr>
        <w:t>Jenkins</w:t>
      </w:r>
      <w:r w:rsidRPr="0038088F">
        <w:rPr>
          <w:lang w:eastAsia="ru-RU"/>
        </w:rPr>
        <w:t xml:space="preserve">. </w:t>
      </w:r>
    </w:p>
    <w:p w14:paraId="1246DE4A" w14:textId="77777777" w:rsidR="0038088F" w:rsidRPr="0038088F" w:rsidRDefault="0038088F" w:rsidP="0038088F">
      <w:pPr>
        <w:rPr>
          <w:lang w:eastAsia="ru-RU"/>
        </w:rPr>
      </w:pPr>
      <w:r w:rsidRPr="0038088F">
        <w:rPr>
          <w:lang w:eastAsia="ru-RU"/>
        </w:rPr>
        <w:t>Основные выводы:</w:t>
      </w:r>
    </w:p>
    <w:p w14:paraId="43CA84AA" w14:textId="1798916D" w:rsidR="0038088F" w:rsidRPr="0038088F" w:rsidRDefault="0038088F" w:rsidP="0038088F">
      <w:pPr>
        <w:pStyle w:val="a3"/>
        <w:numPr>
          <w:ilvl w:val="0"/>
          <w:numId w:val="37"/>
        </w:numPr>
        <w:ind w:left="426"/>
        <w:rPr>
          <w:lang w:eastAsia="ru-RU"/>
        </w:rPr>
      </w:pPr>
      <w:r w:rsidRPr="0038088F">
        <w:rPr>
          <w:bCs/>
          <w:lang w:eastAsia="ru-RU"/>
        </w:rPr>
        <w:t>Vagrantfile</w:t>
      </w:r>
      <w:r w:rsidRPr="0038088F">
        <w:rPr>
          <w:lang w:eastAsia="ru-RU"/>
        </w:rPr>
        <w:t xml:space="preserve"> позволяет легко описывать конфигурацию окружения, делая процесс развертывания повторяемым и стандартизированным.</w:t>
      </w:r>
    </w:p>
    <w:p w14:paraId="61E8C97A" w14:textId="3518F757" w:rsidR="0038088F" w:rsidRPr="0038088F" w:rsidRDefault="0038088F" w:rsidP="0038088F">
      <w:pPr>
        <w:pStyle w:val="a3"/>
        <w:numPr>
          <w:ilvl w:val="0"/>
          <w:numId w:val="37"/>
        </w:numPr>
        <w:ind w:left="426"/>
        <w:rPr>
          <w:lang w:eastAsia="ru-RU"/>
        </w:rPr>
      </w:pPr>
      <w:r w:rsidRPr="0038088F">
        <w:rPr>
          <w:lang w:eastAsia="ru-RU"/>
        </w:rPr>
        <w:t xml:space="preserve">Через Vagrant можно задавать параметры машины и портов, а также автоматизировать установку необходимых пакетов через </w:t>
      </w:r>
      <w:proofErr w:type="spellStart"/>
      <w:r w:rsidRPr="0038088F">
        <w:rPr>
          <w:lang w:eastAsia="ru-RU"/>
        </w:rPr>
        <w:t>provision</w:t>
      </w:r>
      <w:proofErr w:type="spellEnd"/>
      <w:r w:rsidRPr="0038088F">
        <w:rPr>
          <w:lang w:eastAsia="ru-RU"/>
        </w:rPr>
        <w:t>-скрипты.</w:t>
      </w:r>
    </w:p>
    <w:p w14:paraId="49930ACE" w14:textId="0D7640A4" w:rsidR="0038088F" w:rsidRPr="0038088F" w:rsidRDefault="0038088F" w:rsidP="0038088F">
      <w:pPr>
        <w:pStyle w:val="a3"/>
        <w:numPr>
          <w:ilvl w:val="0"/>
          <w:numId w:val="37"/>
        </w:numPr>
        <w:ind w:left="426"/>
        <w:rPr>
          <w:lang w:eastAsia="ru-RU"/>
        </w:rPr>
      </w:pPr>
      <w:r w:rsidRPr="0038088F">
        <w:rPr>
          <w:lang w:eastAsia="ru-RU"/>
        </w:rPr>
        <w:t>Успешный запуск сервиса Jenkins продемонстрировал, как можно использовать Vagrant для быстрого развертывания CI/CD-систем.</w:t>
      </w:r>
    </w:p>
    <w:p w14:paraId="40A62B17" w14:textId="6979E937" w:rsidR="0038088F" w:rsidRPr="0038088F" w:rsidRDefault="0038088F" w:rsidP="0038088F">
      <w:pPr>
        <w:rPr>
          <w:lang w:eastAsia="ru-RU"/>
        </w:rPr>
      </w:pPr>
      <w:r w:rsidRPr="0038088F">
        <w:rPr>
          <w:lang w:eastAsia="ru-RU"/>
        </w:rPr>
        <w:t>Таким образом, Vagrant оказался мощным инструментом для быстрого и удобного развертывания виртуальных сред</w:t>
      </w:r>
      <w:r>
        <w:rPr>
          <w:lang w:eastAsia="ru-RU"/>
        </w:rPr>
        <w:t>.</w:t>
      </w:r>
    </w:p>
    <w:bookmarkEnd w:id="1"/>
    <w:p w14:paraId="10BEFA57" w14:textId="77777777" w:rsidR="0038088F" w:rsidRPr="00F005F4" w:rsidRDefault="0038088F" w:rsidP="00F005F4">
      <w:pPr>
        <w:ind w:firstLine="709"/>
      </w:pPr>
    </w:p>
    <w:sectPr w:rsidR="0038088F" w:rsidRPr="00F005F4" w:rsidSect="00311C28">
      <w:footerReference w:type="default" r:id="rId15"/>
      <w:pgSz w:w="11906" w:h="16838" w:code="9"/>
      <w:pgMar w:top="1134" w:right="567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6FFBDD" w14:textId="77777777" w:rsidR="00024232" w:rsidRDefault="00024232" w:rsidP="00663BF7">
      <w:pPr>
        <w:spacing w:after="0" w:line="240" w:lineRule="auto"/>
      </w:pPr>
      <w:r>
        <w:separator/>
      </w:r>
    </w:p>
  </w:endnote>
  <w:endnote w:type="continuationSeparator" w:id="0">
    <w:p w14:paraId="090B778B" w14:textId="77777777" w:rsidR="00024232" w:rsidRDefault="00024232" w:rsidP="00663B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916916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AEB2D" w14:textId="63758F36" w:rsidR="00FC4983" w:rsidRDefault="00FC4983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3192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3D61D771" w14:textId="77777777" w:rsidR="00FC4983" w:rsidRDefault="00FC4983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C2F247" w14:textId="77777777" w:rsidR="00024232" w:rsidRDefault="00024232" w:rsidP="00663BF7">
      <w:pPr>
        <w:spacing w:after="0" w:line="240" w:lineRule="auto"/>
      </w:pPr>
      <w:r>
        <w:separator/>
      </w:r>
    </w:p>
  </w:footnote>
  <w:footnote w:type="continuationSeparator" w:id="0">
    <w:p w14:paraId="7832BA5B" w14:textId="77777777" w:rsidR="00024232" w:rsidRDefault="00024232" w:rsidP="00663B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72FCD"/>
    <w:multiLevelType w:val="hybridMultilevel"/>
    <w:tmpl w:val="F9361DB0"/>
    <w:lvl w:ilvl="0" w:tplc="041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" w15:restartNumberingAfterBreak="0">
    <w:nsid w:val="02AA6BFA"/>
    <w:multiLevelType w:val="hybridMultilevel"/>
    <w:tmpl w:val="3C087DDC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0C135EEC"/>
    <w:multiLevelType w:val="hybridMultilevel"/>
    <w:tmpl w:val="B0AE86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26CA1"/>
    <w:multiLevelType w:val="hybridMultilevel"/>
    <w:tmpl w:val="F84C167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D29C2"/>
    <w:multiLevelType w:val="hybridMultilevel"/>
    <w:tmpl w:val="41C48C3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9944C0"/>
    <w:multiLevelType w:val="hybridMultilevel"/>
    <w:tmpl w:val="712E7A50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20813419"/>
    <w:multiLevelType w:val="hybridMultilevel"/>
    <w:tmpl w:val="8480CB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6D0937"/>
    <w:multiLevelType w:val="hybridMultilevel"/>
    <w:tmpl w:val="A754EA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1463AF"/>
    <w:multiLevelType w:val="hybridMultilevel"/>
    <w:tmpl w:val="1E7E3B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6F6C4E"/>
    <w:multiLevelType w:val="hybridMultilevel"/>
    <w:tmpl w:val="0428BA7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7C19C4"/>
    <w:multiLevelType w:val="hybridMultilevel"/>
    <w:tmpl w:val="177655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4B3DA5"/>
    <w:multiLevelType w:val="hybridMultilevel"/>
    <w:tmpl w:val="545E2F80"/>
    <w:lvl w:ilvl="0" w:tplc="A52ABF4C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3D5074F6"/>
    <w:multiLevelType w:val="hybridMultilevel"/>
    <w:tmpl w:val="1DC8FF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354BD5"/>
    <w:multiLevelType w:val="multilevel"/>
    <w:tmpl w:val="2D5A2832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decimal"/>
      <w:lvlText w:val="%2)"/>
      <w:lvlJc w:val="left"/>
      <w:pPr>
        <w:ind w:left="643" w:hanging="360"/>
      </w:pPr>
      <w:rPr>
        <w:rFonts w:ascii="Times New Roman" w:eastAsia="Times New Roman" w:hAnsi="Times New Roman" w:cs="Times New Roman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41522CA2"/>
    <w:multiLevelType w:val="hybridMultilevel"/>
    <w:tmpl w:val="DABE46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B44C51"/>
    <w:multiLevelType w:val="hybridMultilevel"/>
    <w:tmpl w:val="B35072A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B07EC5"/>
    <w:multiLevelType w:val="hybridMultilevel"/>
    <w:tmpl w:val="B95C6D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9F6F0B"/>
    <w:multiLevelType w:val="hybridMultilevel"/>
    <w:tmpl w:val="7D5473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E65170"/>
    <w:multiLevelType w:val="hybridMultilevel"/>
    <w:tmpl w:val="409C04A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4C4E33"/>
    <w:multiLevelType w:val="hybridMultilevel"/>
    <w:tmpl w:val="4560BF12"/>
    <w:lvl w:ilvl="0" w:tplc="C1AED156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544D5927"/>
    <w:multiLevelType w:val="hybridMultilevel"/>
    <w:tmpl w:val="CBBC67A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57A46E81"/>
    <w:multiLevelType w:val="hybridMultilevel"/>
    <w:tmpl w:val="1D9C70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BA40E8"/>
    <w:multiLevelType w:val="hybridMultilevel"/>
    <w:tmpl w:val="96DE30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6E1566"/>
    <w:multiLevelType w:val="multilevel"/>
    <w:tmpl w:val="1F460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C625B91"/>
    <w:multiLevelType w:val="hybridMultilevel"/>
    <w:tmpl w:val="94620C4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9A371D"/>
    <w:multiLevelType w:val="hybridMultilevel"/>
    <w:tmpl w:val="4F921266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5FA32988"/>
    <w:multiLevelType w:val="hybridMultilevel"/>
    <w:tmpl w:val="83FE13E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C66A17"/>
    <w:multiLevelType w:val="hybridMultilevel"/>
    <w:tmpl w:val="85CA0ED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8" w15:restartNumberingAfterBreak="0">
    <w:nsid w:val="689F7707"/>
    <w:multiLevelType w:val="hybridMultilevel"/>
    <w:tmpl w:val="413E6BFE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9" w15:restartNumberingAfterBreak="0">
    <w:nsid w:val="6E921A89"/>
    <w:multiLevelType w:val="hybridMultilevel"/>
    <w:tmpl w:val="812A9C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B20837"/>
    <w:multiLevelType w:val="hybridMultilevel"/>
    <w:tmpl w:val="14E4DB28"/>
    <w:lvl w:ilvl="0" w:tplc="04190011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D10FF6"/>
    <w:multiLevelType w:val="multilevel"/>
    <w:tmpl w:val="1CC87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7106183"/>
    <w:multiLevelType w:val="hybridMultilevel"/>
    <w:tmpl w:val="C09A583C"/>
    <w:lvl w:ilvl="0" w:tplc="414A1FC2">
      <w:start w:val="1"/>
      <w:numFmt w:val="decimal"/>
      <w:lvlText w:val="%1."/>
      <w:lvlJc w:val="left"/>
      <w:pPr>
        <w:ind w:left="1414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3" w15:restartNumberingAfterBreak="0">
    <w:nsid w:val="7A375813"/>
    <w:multiLevelType w:val="hybridMultilevel"/>
    <w:tmpl w:val="101ED40E"/>
    <w:lvl w:ilvl="0" w:tplc="9BDE16F2">
      <w:start w:val="1"/>
      <w:numFmt w:val="decimal"/>
      <w:lvlText w:val="%1)"/>
      <w:lvlJc w:val="left"/>
      <w:pPr>
        <w:ind w:left="927" w:hanging="360"/>
      </w:pPr>
      <w:rPr>
        <w:rFonts w:ascii="Times New Roman" w:eastAsiaTheme="minorHAnsi" w:hAnsi="Times New Roman" w:cs="Times New Roman" w:hint="default"/>
        <w:b w:val="0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7A962B8B"/>
    <w:multiLevelType w:val="hybridMultilevel"/>
    <w:tmpl w:val="4CB29E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4821D1"/>
    <w:multiLevelType w:val="hybridMultilevel"/>
    <w:tmpl w:val="5998A4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656778"/>
    <w:multiLevelType w:val="hybridMultilevel"/>
    <w:tmpl w:val="555059E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4"/>
  </w:num>
  <w:num w:numId="3">
    <w:abstractNumId w:val="24"/>
  </w:num>
  <w:num w:numId="4">
    <w:abstractNumId w:val="36"/>
  </w:num>
  <w:num w:numId="5">
    <w:abstractNumId w:val="3"/>
  </w:num>
  <w:num w:numId="6">
    <w:abstractNumId w:val="4"/>
  </w:num>
  <w:num w:numId="7">
    <w:abstractNumId w:val="15"/>
  </w:num>
  <w:num w:numId="8">
    <w:abstractNumId w:val="9"/>
  </w:num>
  <w:num w:numId="9">
    <w:abstractNumId w:val="13"/>
  </w:num>
  <w:num w:numId="10">
    <w:abstractNumId w:val="30"/>
  </w:num>
  <w:num w:numId="11">
    <w:abstractNumId w:val="6"/>
  </w:num>
  <w:num w:numId="12">
    <w:abstractNumId w:val="10"/>
  </w:num>
  <w:num w:numId="13">
    <w:abstractNumId w:val="31"/>
  </w:num>
  <w:num w:numId="14">
    <w:abstractNumId w:val="12"/>
  </w:num>
  <w:num w:numId="15">
    <w:abstractNumId w:val="35"/>
  </w:num>
  <w:num w:numId="16">
    <w:abstractNumId w:val="11"/>
  </w:num>
  <w:num w:numId="17">
    <w:abstractNumId w:val="19"/>
  </w:num>
  <w:num w:numId="18">
    <w:abstractNumId w:val="21"/>
  </w:num>
  <w:num w:numId="19">
    <w:abstractNumId w:val="5"/>
  </w:num>
  <w:num w:numId="20">
    <w:abstractNumId w:val="28"/>
  </w:num>
  <w:num w:numId="21">
    <w:abstractNumId w:val="8"/>
  </w:num>
  <w:num w:numId="22">
    <w:abstractNumId w:val="33"/>
  </w:num>
  <w:num w:numId="23">
    <w:abstractNumId w:val="18"/>
  </w:num>
  <w:num w:numId="24">
    <w:abstractNumId w:val="16"/>
  </w:num>
  <w:num w:numId="25">
    <w:abstractNumId w:val="27"/>
  </w:num>
  <w:num w:numId="26">
    <w:abstractNumId w:val="1"/>
  </w:num>
  <w:num w:numId="27">
    <w:abstractNumId w:val="25"/>
  </w:num>
  <w:num w:numId="28">
    <w:abstractNumId w:val="20"/>
  </w:num>
  <w:num w:numId="29">
    <w:abstractNumId w:val="7"/>
  </w:num>
  <w:num w:numId="30">
    <w:abstractNumId w:val="22"/>
  </w:num>
  <w:num w:numId="31">
    <w:abstractNumId w:val="0"/>
  </w:num>
  <w:num w:numId="32">
    <w:abstractNumId w:val="17"/>
  </w:num>
  <w:num w:numId="33">
    <w:abstractNumId w:val="2"/>
  </w:num>
  <w:num w:numId="34">
    <w:abstractNumId w:val="32"/>
  </w:num>
  <w:num w:numId="35">
    <w:abstractNumId w:val="34"/>
  </w:num>
  <w:num w:numId="36">
    <w:abstractNumId w:val="23"/>
  </w:num>
  <w:num w:numId="3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131078" w:nlCheck="1" w:checkStyle="0"/>
  <w:proofState w:spelling="clean" w:grammar="clean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MDCzNDc0sgBiUyUdpeDU4uLM/DyQAkPTWgBF09mRLQAAAA=="/>
  </w:docVars>
  <w:rsids>
    <w:rsidRoot w:val="007C1497"/>
    <w:rsid w:val="00000140"/>
    <w:rsid w:val="000041B4"/>
    <w:rsid w:val="000102BD"/>
    <w:rsid w:val="00011BC7"/>
    <w:rsid w:val="00011DD1"/>
    <w:rsid w:val="000125E0"/>
    <w:rsid w:val="000209B2"/>
    <w:rsid w:val="000235B6"/>
    <w:rsid w:val="00024232"/>
    <w:rsid w:val="00032401"/>
    <w:rsid w:val="00042B92"/>
    <w:rsid w:val="000457BE"/>
    <w:rsid w:val="00051514"/>
    <w:rsid w:val="00052B94"/>
    <w:rsid w:val="00056C14"/>
    <w:rsid w:val="00056CEF"/>
    <w:rsid w:val="000620BA"/>
    <w:rsid w:val="00070605"/>
    <w:rsid w:val="00074925"/>
    <w:rsid w:val="0008099C"/>
    <w:rsid w:val="00082E1E"/>
    <w:rsid w:val="0008473E"/>
    <w:rsid w:val="000924B7"/>
    <w:rsid w:val="00092ABE"/>
    <w:rsid w:val="00095A1C"/>
    <w:rsid w:val="000A0382"/>
    <w:rsid w:val="000A222D"/>
    <w:rsid w:val="000A6878"/>
    <w:rsid w:val="000B0043"/>
    <w:rsid w:val="000B263C"/>
    <w:rsid w:val="000C1FA3"/>
    <w:rsid w:val="000C2731"/>
    <w:rsid w:val="000D1A81"/>
    <w:rsid w:val="000D2F16"/>
    <w:rsid w:val="000D4A85"/>
    <w:rsid w:val="000D4E96"/>
    <w:rsid w:val="000D6201"/>
    <w:rsid w:val="000E3435"/>
    <w:rsid w:val="000E7A64"/>
    <w:rsid w:val="000F44F2"/>
    <w:rsid w:val="00106472"/>
    <w:rsid w:val="00111034"/>
    <w:rsid w:val="001204BC"/>
    <w:rsid w:val="00120565"/>
    <w:rsid w:val="00121CC1"/>
    <w:rsid w:val="00136D7A"/>
    <w:rsid w:val="00137ED6"/>
    <w:rsid w:val="00140882"/>
    <w:rsid w:val="00141990"/>
    <w:rsid w:val="0014248E"/>
    <w:rsid w:val="00147FF2"/>
    <w:rsid w:val="00150D32"/>
    <w:rsid w:val="00152022"/>
    <w:rsid w:val="00154F4A"/>
    <w:rsid w:val="0016193B"/>
    <w:rsid w:val="00161ECD"/>
    <w:rsid w:val="00165D74"/>
    <w:rsid w:val="00166CB6"/>
    <w:rsid w:val="0017060A"/>
    <w:rsid w:val="001726C2"/>
    <w:rsid w:val="00173BA9"/>
    <w:rsid w:val="00174762"/>
    <w:rsid w:val="001755BC"/>
    <w:rsid w:val="00181347"/>
    <w:rsid w:val="001836C0"/>
    <w:rsid w:val="00187A91"/>
    <w:rsid w:val="00193596"/>
    <w:rsid w:val="001B5244"/>
    <w:rsid w:val="001D572F"/>
    <w:rsid w:val="001E06F8"/>
    <w:rsid w:val="001E14DD"/>
    <w:rsid w:val="001E317B"/>
    <w:rsid w:val="001E3E43"/>
    <w:rsid w:val="001E5DD2"/>
    <w:rsid w:val="001F003D"/>
    <w:rsid w:val="001F404C"/>
    <w:rsid w:val="001F4323"/>
    <w:rsid w:val="001F5590"/>
    <w:rsid w:val="002007DB"/>
    <w:rsid w:val="00207437"/>
    <w:rsid w:val="00213A0D"/>
    <w:rsid w:val="002149E6"/>
    <w:rsid w:val="00224B7E"/>
    <w:rsid w:val="00232CD6"/>
    <w:rsid w:val="002336CC"/>
    <w:rsid w:val="00235F53"/>
    <w:rsid w:val="00237D76"/>
    <w:rsid w:val="00240ECD"/>
    <w:rsid w:val="0024498A"/>
    <w:rsid w:val="00252C07"/>
    <w:rsid w:val="00253C6A"/>
    <w:rsid w:val="002604BE"/>
    <w:rsid w:val="00261513"/>
    <w:rsid w:val="00261580"/>
    <w:rsid w:val="002618F6"/>
    <w:rsid w:val="00262392"/>
    <w:rsid w:val="00263D1D"/>
    <w:rsid w:val="0026437F"/>
    <w:rsid w:val="00267651"/>
    <w:rsid w:val="002747D2"/>
    <w:rsid w:val="00277B9F"/>
    <w:rsid w:val="00277BA8"/>
    <w:rsid w:val="00277BEC"/>
    <w:rsid w:val="002833AC"/>
    <w:rsid w:val="00283D59"/>
    <w:rsid w:val="00284CD5"/>
    <w:rsid w:val="0028513B"/>
    <w:rsid w:val="0029092E"/>
    <w:rsid w:val="00291AE4"/>
    <w:rsid w:val="0029640B"/>
    <w:rsid w:val="002A347D"/>
    <w:rsid w:val="002A52DA"/>
    <w:rsid w:val="002A710C"/>
    <w:rsid w:val="002A73D2"/>
    <w:rsid w:val="002B1868"/>
    <w:rsid w:val="002B3211"/>
    <w:rsid w:val="002C143C"/>
    <w:rsid w:val="002C7AB5"/>
    <w:rsid w:val="002D08C3"/>
    <w:rsid w:val="002D3DFD"/>
    <w:rsid w:val="00311C28"/>
    <w:rsid w:val="003152F3"/>
    <w:rsid w:val="00324368"/>
    <w:rsid w:val="00327D43"/>
    <w:rsid w:val="0033732C"/>
    <w:rsid w:val="0034047D"/>
    <w:rsid w:val="00342A27"/>
    <w:rsid w:val="00353D44"/>
    <w:rsid w:val="00355935"/>
    <w:rsid w:val="0036207A"/>
    <w:rsid w:val="00363B50"/>
    <w:rsid w:val="00366A1B"/>
    <w:rsid w:val="00370274"/>
    <w:rsid w:val="00370657"/>
    <w:rsid w:val="00371517"/>
    <w:rsid w:val="00372190"/>
    <w:rsid w:val="0038088F"/>
    <w:rsid w:val="00381E98"/>
    <w:rsid w:val="00394454"/>
    <w:rsid w:val="003A0E21"/>
    <w:rsid w:val="003A2C19"/>
    <w:rsid w:val="003A3860"/>
    <w:rsid w:val="003A5103"/>
    <w:rsid w:val="003A5FCB"/>
    <w:rsid w:val="003A6192"/>
    <w:rsid w:val="003A7321"/>
    <w:rsid w:val="003B44A6"/>
    <w:rsid w:val="003B72D2"/>
    <w:rsid w:val="003C14D4"/>
    <w:rsid w:val="003C277D"/>
    <w:rsid w:val="003D0B09"/>
    <w:rsid w:val="003E16DC"/>
    <w:rsid w:val="003E1A36"/>
    <w:rsid w:val="003E4708"/>
    <w:rsid w:val="003E57DC"/>
    <w:rsid w:val="00401436"/>
    <w:rsid w:val="00402048"/>
    <w:rsid w:val="004020D8"/>
    <w:rsid w:val="0041138D"/>
    <w:rsid w:val="0041341B"/>
    <w:rsid w:val="00415527"/>
    <w:rsid w:val="00415D6B"/>
    <w:rsid w:val="00431C69"/>
    <w:rsid w:val="0044396B"/>
    <w:rsid w:val="004479C7"/>
    <w:rsid w:val="00454EB4"/>
    <w:rsid w:val="00455FED"/>
    <w:rsid w:val="0046188C"/>
    <w:rsid w:val="00476716"/>
    <w:rsid w:val="00481055"/>
    <w:rsid w:val="0048135E"/>
    <w:rsid w:val="004831C9"/>
    <w:rsid w:val="00483FD4"/>
    <w:rsid w:val="004908B5"/>
    <w:rsid w:val="004915F2"/>
    <w:rsid w:val="0049293E"/>
    <w:rsid w:val="00494D72"/>
    <w:rsid w:val="0049621F"/>
    <w:rsid w:val="0049669F"/>
    <w:rsid w:val="004A04FE"/>
    <w:rsid w:val="004A517A"/>
    <w:rsid w:val="004B3BF2"/>
    <w:rsid w:val="004B6BF2"/>
    <w:rsid w:val="004B7349"/>
    <w:rsid w:val="004B7F9E"/>
    <w:rsid w:val="004C0C23"/>
    <w:rsid w:val="004C42AB"/>
    <w:rsid w:val="004C46F1"/>
    <w:rsid w:val="004C53E8"/>
    <w:rsid w:val="004D2204"/>
    <w:rsid w:val="004D4E85"/>
    <w:rsid w:val="004D61A1"/>
    <w:rsid w:val="004E1A8B"/>
    <w:rsid w:val="004F1111"/>
    <w:rsid w:val="004F5609"/>
    <w:rsid w:val="005018B6"/>
    <w:rsid w:val="00503027"/>
    <w:rsid w:val="00520965"/>
    <w:rsid w:val="00530A0B"/>
    <w:rsid w:val="005325C2"/>
    <w:rsid w:val="00547C0E"/>
    <w:rsid w:val="00557B15"/>
    <w:rsid w:val="005601C7"/>
    <w:rsid w:val="00560AC6"/>
    <w:rsid w:val="0056275E"/>
    <w:rsid w:val="00563703"/>
    <w:rsid w:val="00565D41"/>
    <w:rsid w:val="00566D7D"/>
    <w:rsid w:val="00573703"/>
    <w:rsid w:val="00575B97"/>
    <w:rsid w:val="00583EE5"/>
    <w:rsid w:val="00586E00"/>
    <w:rsid w:val="005A06C1"/>
    <w:rsid w:val="005A077A"/>
    <w:rsid w:val="005A13D0"/>
    <w:rsid w:val="005A69B5"/>
    <w:rsid w:val="005B00BF"/>
    <w:rsid w:val="005B0C2A"/>
    <w:rsid w:val="005C0C96"/>
    <w:rsid w:val="005C283C"/>
    <w:rsid w:val="005D63B6"/>
    <w:rsid w:val="005E3774"/>
    <w:rsid w:val="005E647A"/>
    <w:rsid w:val="00605124"/>
    <w:rsid w:val="006051DB"/>
    <w:rsid w:val="00605B70"/>
    <w:rsid w:val="00606B72"/>
    <w:rsid w:val="00612E1B"/>
    <w:rsid w:val="006171C4"/>
    <w:rsid w:val="00623D8E"/>
    <w:rsid w:val="00624B8F"/>
    <w:rsid w:val="006250AE"/>
    <w:rsid w:val="0063181A"/>
    <w:rsid w:val="00635E6D"/>
    <w:rsid w:val="0064056A"/>
    <w:rsid w:val="00655DB2"/>
    <w:rsid w:val="00662307"/>
    <w:rsid w:val="00663BF7"/>
    <w:rsid w:val="00666519"/>
    <w:rsid w:val="00671E37"/>
    <w:rsid w:val="00673B45"/>
    <w:rsid w:val="006808EE"/>
    <w:rsid w:val="00682DF8"/>
    <w:rsid w:val="006C0E25"/>
    <w:rsid w:val="006C28BF"/>
    <w:rsid w:val="006C6E54"/>
    <w:rsid w:val="006E3EF8"/>
    <w:rsid w:val="006E62CB"/>
    <w:rsid w:val="006E6F96"/>
    <w:rsid w:val="006F2404"/>
    <w:rsid w:val="00700248"/>
    <w:rsid w:val="00702436"/>
    <w:rsid w:val="007074F3"/>
    <w:rsid w:val="0071336A"/>
    <w:rsid w:val="0071361A"/>
    <w:rsid w:val="007139CB"/>
    <w:rsid w:val="00716F50"/>
    <w:rsid w:val="007259B7"/>
    <w:rsid w:val="007356F6"/>
    <w:rsid w:val="00736487"/>
    <w:rsid w:val="00740A9F"/>
    <w:rsid w:val="00741EAF"/>
    <w:rsid w:val="007443D8"/>
    <w:rsid w:val="0074491F"/>
    <w:rsid w:val="00751E2E"/>
    <w:rsid w:val="00756414"/>
    <w:rsid w:val="00757213"/>
    <w:rsid w:val="00757921"/>
    <w:rsid w:val="00761264"/>
    <w:rsid w:val="007632B1"/>
    <w:rsid w:val="00783587"/>
    <w:rsid w:val="007A2B14"/>
    <w:rsid w:val="007A360C"/>
    <w:rsid w:val="007C0AAE"/>
    <w:rsid w:val="007C0F62"/>
    <w:rsid w:val="007C1497"/>
    <w:rsid w:val="007C17D0"/>
    <w:rsid w:val="007E0D53"/>
    <w:rsid w:val="007E4133"/>
    <w:rsid w:val="007E79DC"/>
    <w:rsid w:val="007F02B6"/>
    <w:rsid w:val="007F3403"/>
    <w:rsid w:val="0080205D"/>
    <w:rsid w:val="00805BA7"/>
    <w:rsid w:val="00810648"/>
    <w:rsid w:val="00811C5D"/>
    <w:rsid w:val="00812243"/>
    <w:rsid w:val="00815A25"/>
    <w:rsid w:val="00823629"/>
    <w:rsid w:val="008303F6"/>
    <w:rsid w:val="00830C80"/>
    <w:rsid w:val="00831423"/>
    <w:rsid w:val="00833286"/>
    <w:rsid w:val="0083481E"/>
    <w:rsid w:val="00837A87"/>
    <w:rsid w:val="00840E5E"/>
    <w:rsid w:val="00845D50"/>
    <w:rsid w:val="00856619"/>
    <w:rsid w:val="008577AA"/>
    <w:rsid w:val="00863F23"/>
    <w:rsid w:val="00865169"/>
    <w:rsid w:val="0087320A"/>
    <w:rsid w:val="00882D15"/>
    <w:rsid w:val="00886185"/>
    <w:rsid w:val="00887DA4"/>
    <w:rsid w:val="008A09D9"/>
    <w:rsid w:val="008A1B86"/>
    <w:rsid w:val="008A5555"/>
    <w:rsid w:val="008A6B50"/>
    <w:rsid w:val="008B03F3"/>
    <w:rsid w:val="008B282E"/>
    <w:rsid w:val="008B2E4E"/>
    <w:rsid w:val="008B6BB0"/>
    <w:rsid w:val="008D46BA"/>
    <w:rsid w:val="008D5ADD"/>
    <w:rsid w:val="008D6273"/>
    <w:rsid w:val="008E09BF"/>
    <w:rsid w:val="008E76C7"/>
    <w:rsid w:val="008E7FB6"/>
    <w:rsid w:val="008F3932"/>
    <w:rsid w:val="00902AE0"/>
    <w:rsid w:val="009048C3"/>
    <w:rsid w:val="00904B83"/>
    <w:rsid w:val="00910A0E"/>
    <w:rsid w:val="0091403B"/>
    <w:rsid w:val="009222F5"/>
    <w:rsid w:val="009274D1"/>
    <w:rsid w:val="009274FD"/>
    <w:rsid w:val="00933625"/>
    <w:rsid w:val="00933B16"/>
    <w:rsid w:val="00936E7A"/>
    <w:rsid w:val="0094192C"/>
    <w:rsid w:val="0094391C"/>
    <w:rsid w:val="00946394"/>
    <w:rsid w:val="00952ED2"/>
    <w:rsid w:val="00953D3D"/>
    <w:rsid w:val="00955B10"/>
    <w:rsid w:val="00960CDB"/>
    <w:rsid w:val="009646DD"/>
    <w:rsid w:val="009651FA"/>
    <w:rsid w:val="009724E4"/>
    <w:rsid w:val="00981062"/>
    <w:rsid w:val="00983C9B"/>
    <w:rsid w:val="00985D11"/>
    <w:rsid w:val="00985EDA"/>
    <w:rsid w:val="0098662B"/>
    <w:rsid w:val="00987032"/>
    <w:rsid w:val="00990E34"/>
    <w:rsid w:val="00994E4E"/>
    <w:rsid w:val="00997AB4"/>
    <w:rsid w:val="009A57CF"/>
    <w:rsid w:val="009B7FD1"/>
    <w:rsid w:val="009C5048"/>
    <w:rsid w:val="009C6E88"/>
    <w:rsid w:val="009D07C8"/>
    <w:rsid w:val="009D7199"/>
    <w:rsid w:val="009D7C95"/>
    <w:rsid w:val="009F044C"/>
    <w:rsid w:val="009F1EA8"/>
    <w:rsid w:val="009F3034"/>
    <w:rsid w:val="009F34FA"/>
    <w:rsid w:val="00A105D9"/>
    <w:rsid w:val="00A21DD9"/>
    <w:rsid w:val="00A41030"/>
    <w:rsid w:val="00A51248"/>
    <w:rsid w:val="00A54C3E"/>
    <w:rsid w:val="00A65352"/>
    <w:rsid w:val="00A655ED"/>
    <w:rsid w:val="00A7026A"/>
    <w:rsid w:val="00A74629"/>
    <w:rsid w:val="00A76118"/>
    <w:rsid w:val="00A77558"/>
    <w:rsid w:val="00A84526"/>
    <w:rsid w:val="00A85B34"/>
    <w:rsid w:val="00A9061F"/>
    <w:rsid w:val="00AA321E"/>
    <w:rsid w:val="00AB1B8C"/>
    <w:rsid w:val="00AB2E16"/>
    <w:rsid w:val="00AC1170"/>
    <w:rsid w:val="00AC232A"/>
    <w:rsid w:val="00AC2C42"/>
    <w:rsid w:val="00AC554B"/>
    <w:rsid w:val="00AD313C"/>
    <w:rsid w:val="00AD65E3"/>
    <w:rsid w:val="00AD799A"/>
    <w:rsid w:val="00AE0EED"/>
    <w:rsid w:val="00AE5DAE"/>
    <w:rsid w:val="00AE741D"/>
    <w:rsid w:val="00AE7A4C"/>
    <w:rsid w:val="00AF39F8"/>
    <w:rsid w:val="00AF76A9"/>
    <w:rsid w:val="00AF772D"/>
    <w:rsid w:val="00AF7EAA"/>
    <w:rsid w:val="00B00DAF"/>
    <w:rsid w:val="00B0129C"/>
    <w:rsid w:val="00B01DEC"/>
    <w:rsid w:val="00B028F6"/>
    <w:rsid w:val="00B0322A"/>
    <w:rsid w:val="00B05C6F"/>
    <w:rsid w:val="00B13DF5"/>
    <w:rsid w:val="00B14922"/>
    <w:rsid w:val="00B20E30"/>
    <w:rsid w:val="00B2518B"/>
    <w:rsid w:val="00B25CBA"/>
    <w:rsid w:val="00B25E09"/>
    <w:rsid w:val="00B36167"/>
    <w:rsid w:val="00B44A78"/>
    <w:rsid w:val="00B5446A"/>
    <w:rsid w:val="00B6656E"/>
    <w:rsid w:val="00B67440"/>
    <w:rsid w:val="00B70467"/>
    <w:rsid w:val="00B707D6"/>
    <w:rsid w:val="00B755C5"/>
    <w:rsid w:val="00B93818"/>
    <w:rsid w:val="00B954E3"/>
    <w:rsid w:val="00B96260"/>
    <w:rsid w:val="00BA009C"/>
    <w:rsid w:val="00BA15B7"/>
    <w:rsid w:val="00BA15C8"/>
    <w:rsid w:val="00BA28B5"/>
    <w:rsid w:val="00BA3D11"/>
    <w:rsid w:val="00BA68C5"/>
    <w:rsid w:val="00BC230C"/>
    <w:rsid w:val="00BC298B"/>
    <w:rsid w:val="00BD1D90"/>
    <w:rsid w:val="00BD2E6F"/>
    <w:rsid w:val="00BD3192"/>
    <w:rsid w:val="00BD358B"/>
    <w:rsid w:val="00BD42C1"/>
    <w:rsid w:val="00BD631A"/>
    <w:rsid w:val="00BD6F6E"/>
    <w:rsid w:val="00BE3CFF"/>
    <w:rsid w:val="00C06117"/>
    <w:rsid w:val="00C14623"/>
    <w:rsid w:val="00C15136"/>
    <w:rsid w:val="00C22342"/>
    <w:rsid w:val="00C337C0"/>
    <w:rsid w:val="00C3408F"/>
    <w:rsid w:val="00C34C50"/>
    <w:rsid w:val="00C40AD7"/>
    <w:rsid w:val="00C4361C"/>
    <w:rsid w:val="00C52086"/>
    <w:rsid w:val="00C55B40"/>
    <w:rsid w:val="00C55D7F"/>
    <w:rsid w:val="00C606F5"/>
    <w:rsid w:val="00C62A4D"/>
    <w:rsid w:val="00C73193"/>
    <w:rsid w:val="00C73BD9"/>
    <w:rsid w:val="00C7576F"/>
    <w:rsid w:val="00C82283"/>
    <w:rsid w:val="00C96969"/>
    <w:rsid w:val="00C96C94"/>
    <w:rsid w:val="00CA1C93"/>
    <w:rsid w:val="00CA1D8F"/>
    <w:rsid w:val="00CA2B70"/>
    <w:rsid w:val="00CA3EA7"/>
    <w:rsid w:val="00CA5C63"/>
    <w:rsid w:val="00CA7115"/>
    <w:rsid w:val="00CB1F6F"/>
    <w:rsid w:val="00CC2C2A"/>
    <w:rsid w:val="00CC6A93"/>
    <w:rsid w:val="00CD621B"/>
    <w:rsid w:val="00CD6583"/>
    <w:rsid w:val="00CD6E28"/>
    <w:rsid w:val="00CE4590"/>
    <w:rsid w:val="00CE6303"/>
    <w:rsid w:val="00CF106A"/>
    <w:rsid w:val="00CF3A4F"/>
    <w:rsid w:val="00D030B9"/>
    <w:rsid w:val="00D03360"/>
    <w:rsid w:val="00D03E53"/>
    <w:rsid w:val="00D07F55"/>
    <w:rsid w:val="00D10FEB"/>
    <w:rsid w:val="00D16B87"/>
    <w:rsid w:val="00D1774E"/>
    <w:rsid w:val="00D2644B"/>
    <w:rsid w:val="00D317C2"/>
    <w:rsid w:val="00D3410E"/>
    <w:rsid w:val="00D36E25"/>
    <w:rsid w:val="00D54445"/>
    <w:rsid w:val="00D54F0F"/>
    <w:rsid w:val="00D555FF"/>
    <w:rsid w:val="00D61AB3"/>
    <w:rsid w:val="00D64449"/>
    <w:rsid w:val="00D664F6"/>
    <w:rsid w:val="00D67DAF"/>
    <w:rsid w:val="00D74F0A"/>
    <w:rsid w:val="00D802E5"/>
    <w:rsid w:val="00D91B15"/>
    <w:rsid w:val="00D979F3"/>
    <w:rsid w:val="00DA2844"/>
    <w:rsid w:val="00DA40C1"/>
    <w:rsid w:val="00DA5FF8"/>
    <w:rsid w:val="00DA76E1"/>
    <w:rsid w:val="00DB0E4C"/>
    <w:rsid w:val="00DB3881"/>
    <w:rsid w:val="00DB389F"/>
    <w:rsid w:val="00DB3F8B"/>
    <w:rsid w:val="00DB4D94"/>
    <w:rsid w:val="00DB64B9"/>
    <w:rsid w:val="00DC1897"/>
    <w:rsid w:val="00DC30D8"/>
    <w:rsid w:val="00DD05B6"/>
    <w:rsid w:val="00DD4C1E"/>
    <w:rsid w:val="00DD5438"/>
    <w:rsid w:val="00DF0432"/>
    <w:rsid w:val="00DF63BA"/>
    <w:rsid w:val="00E0542A"/>
    <w:rsid w:val="00E07327"/>
    <w:rsid w:val="00E20BB9"/>
    <w:rsid w:val="00E25417"/>
    <w:rsid w:val="00E30C02"/>
    <w:rsid w:val="00E34FB6"/>
    <w:rsid w:val="00E3677D"/>
    <w:rsid w:val="00E37E57"/>
    <w:rsid w:val="00E400EB"/>
    <w:rsid w:val="00E565A5"/>
    <w:rsid w:val="00E67ADE"/>
    <w:rsid w:val="00E71CDF"/>
    <w:rsid w:val="00E7315C"/>
    <w:rsid w:val="00E745A6"/>
    <w:rsid w:val="00E746E7"/>
    <w:rsid w:val="00E75A4F"/>
    <w:rsid w:val="00E92205"/>
    <w:rsid w:val="00E97568"/>
    <w:rsid w:val="00E97E3B"/>
    <w:rsid w:val="00EA3DE2"/>
    <w:rsid w:val="00EB22A5"/>
    <w:rsid w:val="00EB33ED"/>
    <w:rsid w:val="00ED1098"/>
    <w:rsid w:val="00ED23CD"/>
    <w:rsid w:val="00ED2D52"/>
    <w:rsid w:val="00ED48C7"/>
    <w:rsid w:val="00ED6389"/>
    <w:rsid w:val="00F005F4"/>
    <w:rsid w:val="00F014EF"/>
    <w:rsid w:val="00F0378C"/>
    <w:rsid w:val="00F040EE"/>
    <w:rsid w:val="00F11752"/>
    <w:rsid w:val="00F15311"/>
    <w:rsid w:val="00F175CB"/>
    <w:rsid w:val="00F263A7"/>
    <w:rsid w:val="00F306FB"/>
    <w:rsid w:val="00F3235A"/>
    <w:rsid w:val="00F51205"/>
    <w:rsid w:val="00F551A2"/>
    <w:rsid w:val="00F55B22"/>
    <w:rsid w:val="00F60F3A"/>
    <w:rsid w:val="00F616F8"/>
    <w:rsid w:val="00F62272"/>
    <w:rsid w:val="00F62C8E"/>
    <w:rsid w:val="00F64B81"/>
    <w:rsid w:val="00F651AD"/>
    <w:rsid w:val="00F67A12"/>
    <w:rsid w:val="00F67E74"/>
    <w:rsid w:val="00F7290F"/>
    <w:rsid w:val="00F75455"/>
    <w:rsid w:val="00F773F2"/>
    <w:rsid w:val="00F91E3C"/>
    <w:rsid w:val="00F94A48"/>
    <w:rsid w:val="00F96433"/>
    <w:rsid w:val="00FA2695"/>
    <w:rsid w:val="00FA2855"/>
    <w:rsid w:val="00FA420D"/>
    <w:rsid w:val="00FA4A0E"/>
    <w:rsid w:val="00FA5F8C"/>
    <w:rsid w:val="00FB0397"/>
    <w:rsid w:val="00FB223C"/>
    <w:rsid w:val="00FB3E67"/>
    <w:rsid w:val="00FB6DFA"/>
    <w:rsid w:val="00FB70EA"/>
    <w:rsid w:val="00FC4983"/>
    <w:rsid w:val="00FD0B3B"/>
    <w:rsid w:val="00FD611D"/>
    <w:rsid w:val="00FE20D6"/>
    <w:rsid w:val="00FF15A6"/>
    <w:rsid w:val="00FF3019"/>
    <w:rsid w:val="00FF3493"/>
    <w:rsid w:val="00FF35D1"/>
    <w:rsid w:val="00FF535E"/>
    <w:rsid w:val="00FF5CE9"/>
    <w:rsid w:val="00FF7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D96D0F"/>
  <w15:chartTrackingRefBased/>
  <w15:docId w15:val="{FC173887-F183-42FB-9145-A67ADA555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color w:val="000000"/>
        <w:sz w:val="28"/>
        <w:szCs w:val="28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38088F"/>
    <w:pPr>
      <w:keepNext/>
      <w:keepLines/>
      <w:spacing w:after="240"/>
      <w:outlineLvl w:val="0"/>
    </w:pPr>
    <w:rPr>
      <w:rFonts w:eastAsiaTheme="majorEastAsia" w:cstheme="majorBidi"/>
      <w:b/>
      <w:color w:val="000000" w:themeColor="text1"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E57DC"/>
    <w:pPr>
      <w:keepNext/>
      <w:keepLines/>
      <w:spacing w:before="40" w:after="0" w:line="240" w:lineRule="auto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3E57DC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77558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38088F"/>
    <w:rPr>
      <w:rFonts w:eastAsiaTheme="majorEastAsia" w:cstheme="majorBidi"/>
      <w:b/>
      <w:color w:val="000000" w:themeColor="text1"/>
      <w:sz w:val="36"/>
      <w:szCs w:val="32"/>
    </w:rPr>
  </w:style>
  <w:style w:type="character" w:styleId="a4">
    <w:name w:val="Hyperlink"/>
    <w:basedOn w:val="a0"/>
    <w:uiPriority w:val="99"/>
    <w:unhideWhenUsed/>
    <w:rsid w:val="00865169"/>
    <w:rPr>
      <w:color w:val="0000FF"/>
      <w:u w:val="single"/>
    </w:rPr>
  </w:style>
  <w:style w:type="paragraph" w:styleId="a5">
    <w:name w:val="Normal (Web)"/>
    <w:basedOn w:val="a"/>
    <w:uiPriority w:val="99"/>
    <w:unhideWhenUsed/>
    <w:rsid w:val="00A54C3E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customStyle="1" w:styleId="copyright-span">
    <w:name w:val="copyright-span"/>
    <w:basedOn w:val="a0"/>
    <w:rsid w:val="000D6201"/>
  </w:style>
  <w:style w:type="character" w:styleId="a6">
    <w:name w:val="Emphasis"/>
    <w:basedOn w:val="a0"/>
    <w:uiPriority w:val="20"/>
    <w:qFormat/>
    <w:rsid w:val="00CD6583"/>
    <w:rPr>
      <w:i/>
      <w:iCs/>
    </w:rPr>
  </w:style>
  <w:style w:type="table" w:styleId="a7">
    <w:name w:val="Table Grid"/>
    <w:basedOn w:val="a1"/>
    <w:uiPriority w:val="39"/>
    <w:rsid w:val="007C0AA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"/>
    <w:rsid w:val="003E57DC"/>
    <w:rPr>
      <w:rFonts w:ascii="Times New Roman" w:eastAsiaTheme="majorEastAsia" w:hAnsi="Times New Roman" w:cstheme="majorBidi"/>
      <w:b/>
      <w:color w:val="000000" w:themeColor="text1"/>
      <w:sz w:val="32"/>
      <w:szCs w:val="26"/>
    </w:rPr>
  </w:style>
  <w:style w:type="paragraph" w:styleId="a8">
    <w:name w:val="TOC Heading"/>
    <w:basedOn w:val="1"/>
    <w:next w:val="a"/>
    <w:uiPriority w:val="39"/>
    <w:unhideWhenUsed/>
    <w:qFormat/>
    <w:rsid w:val="00A85B34"/>
    <w:pPr>
      <w:outlineLvl w:val="9"/>
    </w:pPr>
    <w:rPr>
      <w:lang w:val="en-US"/>
    </w:rPr>
  </w:style>
  <w:style w:type="paragraph" w:styleId="11">
    <w:name w:val="toc 1"/>
    <w:basedOn w:val="a"/>
    <w:next w:val="a"/>
    <w:autoRedefine/>
    <w:uiPriority w:val="39"/>
    <w:unhideWhenUsed/>
    <w:rsid w:val="00F551A2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F551A2"/>
    <w:pPr>
      <w:spacing w:after="100"/>
      <w:ind w:left="220"/>
    </w:pPr>
  </w:style>
  <w:style w:type="character" w:customStyle="1" w:styleId="30">
    <w:name w:val="Заголовок 3 Знак"/>
    <w:basedOn w:val="a0"/>
    <w:link w:val="3"/>
    <w:uiPriority w:val="9"/>
    <w:rsid w:val="003E57DC"/>
    <w:rPr>
      <w:rFonts w:ascii="Times New Roman" w:eastAsiaTheme="majorEastAsia" w:hAnsi="Times New Roman" w:cstheme="majorBidi"/>
      <w:b/>
      <w:color w:val="000000" w:themeColor="text1"/>
      <w:sz w:val="28"/>
      <w:szCs w:val="24"/>
    </w:rPr>
  </w:style>
  <w:style w:type="paragraph" w:styleId="31">
    <w:name w:val="toc 3"/>
    <w:basedOn w:val="a"/>
    <w:next w:val="a"/>
    <w:autoRedefine/>
    <w:uiPriority w:val="39"/>
    <w:unhideWhenUsed/>
    <w:rsid w:val="003E57DC"/>
    <w:pPr>
      <w:spacing w:after="100"/>
      <w:ind w:left="440"/>
    </w:pPr>
  </w:style>
  <w:style w:type="paragraph" w:styleId="a9">
    <w:name w:val="header"/>
    <w:basedOn w:val="a"/>
    <w:link w:val="aa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663BF7"/>
  </w:style>
  <w:style w:type="paragraph" w:styleId="ab">
    <w:name w:val="footer"/>
    <w:basedOn w:val="a"/>
    <w:link w:val="ac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663BF7"/>
  </w:style>
  <w:style w:type="character" w:customStyle="1" w:styleId="22">
    <w:name w:val="Стиль2"/>
    <w:basedOn w:val="a0"/>
    <w:uiPriority w:val="1"/>
    <w:rsid w:val="00CC6A93"/>
    <w:rPr>
      <w:rFonts w:ascii="Times New Roman" w:hAnsi="Times New Roman"/>
      <w:sz w:val="24"/>
    </w:rPr>
  </w:style>
  <w:style w:type="character" w:customStyle="1" w:styleId="topic-highlight">
    <w:name w:val="topic-highlight"/>
    <w:basedOn w:val="a0"/>
    <w:rsid w:val="008B03F3"/>
  </w:style>
  <w:style w:type="paragraph" w:styleId="ad">
    <w:name w:val="Body Text"/>
    <w:basedOn w:val="a"/>
    <w:link w:val="ae"/>
    <w:uiPriority w:val="1"/>
    <w:qFormat/>
    <w:rsid w:val="00CF3A4F"/>
    <w:pPr>
      <w:widowControl w:val="0"/>
      <w:spacing w:after="0" w:line="240" w:lineRule="auto"/>
      <w:ind w:left="510" w:hanging="397"/>
    </w:pPr>
    <w:rPr>
      <w:rFonts w:eastAsia="Times New Roman"/>
      <w:bCs/>
      <w:color w:val="auto"/>
      <w:sz w:val="24"/>
      <w:szCs w:val="24"/>
      <w:lang w:val="en-US"/>
    </w:rPr>
  </w:style>
  <w:style w:type="character" w:customStyle="1" w:styleId="ae">
    <w:name w:val="Основной текст Знак"/>
    <w:basedOn w:val="a0"/>
    <w:link w:val="ad"/>
    <w:uiPriority w:val="1"/>
    <w:rsid w:val="00CF3A4F"/>
    <w:rPr>
      <w:rFonts w:eastAsia="Times New Roman"/>
      <w:bCs/>
      <w:color w:val="auto"/>
      <w:sz w:val="24"/>
      <w:szCs w:val="24"/>
      <w:lang w:val="en-US"/>
    </w:rPr>
  </w:style>
  <w:style w:type="character" w:styleId="af">
    <w:name w:val="Strong"/>
    <w:basedOn w:val="a0"/>
    <w:uiPriority w:val="22"/>
    <w:qFormat/>
    <w:rsid w:val="0038088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5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83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5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7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EB0C77-B309-4107-8B90-D0CF1A98E8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7</Pages>
  <Words>274</Words>
  <Characters>1567</Characters>
  <Application>Microsoft Office Word</Application>
  <DocSecurity>0</DocSecurity>
  <Lines>13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ib Nekrasov</dc:creator>
  <cp:keywords/>
  <dc:description/>
  <cp:lastModifiedBy>Stepan</cp:lastModifiedBy>
  <cp:revision>6</cp:revision>
  <dcterms:created xsi:type="dcterms:W3CDTF">2025-01-27T15:46:00Z</dcterms:created>
  <dcterms:modified xsi:type="dcterms:W3CDTF">2025-03-02T15:08:00Z</dcterms:modified>
</cp:coreProperties>
</file>